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A099F" w14:textId="77777777" w:rsidR="004A57D4" w:rsidRDefault="004A57D4" w:rsidP="00D62E4A">
      <w:pPr>
        <w:spacing w:after="0"/>
        <w:jc w:val="right"/>
        <w:rPr>
          <w:rFonts w:asciiTheme="majorBidi" w:hAnsiTheme="majorBidi" w:cstheme="majorBidi"/>
        </w:rPr>
      </w:pP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0"/>
        <w:gridCol w:w="515"/>
        <w:gridCol w:w="805"/>
        <w:gridCol w:w="594"/>
        <w:gridCol w:w="327"/>
        <w:gridCol w:w="1555"/>
        <w:gridCol w:w="1234"/>
        <w:gridCol w:w="379"/>
        <w:gridCol w:w="960"/>
        <w:gridCol w:w="128"/>
        <w:gridCol w:w="2140"/>
      </w:tblGrid>
      <w:tr w:rsidR="004A57D4" w:rsidRPr="004E7A71" w14:paraId="787D24C0" w14:textId="77777777" w:rsidTr="00C8192E">
        <w:trPr>
          <w:trHeight w:val="418"/>
        </w:trPr>
        <w:tc>
          <w:tcPr>
            <w:tcW w:w="10627" w:type="dxa"/>
            <w:gridSpan w:val="11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94FE126" w14:textId="77777777"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25598E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MEZUNİYET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- </w:t>
            </w:r>
            <w:r w:rsidRPr="0025598E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İLİŞİK KESME 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FORMU</w:t>
            </w:r>
          </w:p>
        </w:tc>
      </w:tr>
      <w:tr w:rsidR="004A57D4" w:rsidRPr="004E7A71" w14:paraId="052F45E0" w14:textId="77777777" w:rsidTr="00C8192E">
        <w:trPr>
          <w:trHeight w:val="418"/>
        </w:trPr>
        <w:tc>
          <w:tcPr>
            <w:tcW w:w="10627" w:type="dxa"/>
            <w:gridSpan w:val="11"/>
            <w:shd w:val="clear" w:color="auto" w:fill="F2F2F2"/>
            <w:vAlign w:val="center"/>
          </w:tcPr>
          <w:p w14:paraId="73F7D18F" w14:textId="77777777"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Öğrencinin</w:t>
            </w:r>
          </w:p>
        </w:tc>
      </w:tr>
      <w:tr w:rsidR="004A57D4" w:rsidRPr="004E7A71" w14:paraId="64C0899F" w14:textId="77777777" w:rsidTr="00C8192E">
        <w:trPr>
          <w:trHeight w:val="418"/>
        </w:trPr>
        <w:tc>
          <w:tcPr>
            <w:tcW w:w="1990" w:type="dxa"/>
            <w:shd w:val="clear" w:color="auto" w:fill="auto"/>
            <w:vAlign w:val="center"/>
          </w:tcPr>
          <w:p w14:paraId="01985DA6" w14:textId="77777777"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Numarası</w:t>
            </w:r>
          </w:p>
        </w:tc>
        <w:tc>
          <w:tcPr>
            <w:tcW w:w="5030" w:type="dxa"/>
            <w:gridSpan w:val="6"/>
            <w:shd w:val="clear" w:color="auto" w:fill="auto"/>
            <w:vAlign w:val="center"/>
          </w:tcPr>
          <w:p w14:paraId="4D4D506B" w14:textId="77777777"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07" w:type="dxa"/>
            <w:gridSpan w:val="4"/>
            <w:vMerge w:val="restart"/>
            <w:shd w:val="clear" w:color="auto" w:fill="auto"/>
            <w:vAlign w:val="center"/>
          </w:tcPr>
          <w:p w14:paraId="2A12EBAB" w14:textId="77777777" w:rsidR="004A57D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Tarih …./…./20…</w:t>
            </w:r>
          </w:p>
          <w:p w14:paraId="32E7D969" w14:textId="77777777" w:rsidR="004A57D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808080"/>
              </w:rPr>
            </w:pPr>
          </w:p>
          <w:p w14:paraId="038C6644" w14:textId="77777777" w:rsidR="004A57D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808080"/>
              </w:rPr>
            </w:pPr>
          </w:p>
          <w:p w14:paraId="3C3BFF5E" w14:textId="77777777" w:rsidR="004A57D4" w:rsidRPr="006F28F4" w:rsidRDefault="004A57D4" w:rsidP="00080395">
            <w:pPr>
              <w:spacing w:after="0" w:line="240" w:lineRule="auto"/>
              <w:jc w:val="center"/>
              <w:rPr>
                <w:rFonts w:ascii="Times New Roman" w:hAnsi="Times New Roman"/>
                <w:color w:val="808080"/>
              </w:rPr>
            </w:pPr>
            <w:r>
              <w:rPr>
                <w:rFonts w:ascii="Times New Roman" w:hAnsi="Times New Roman"/>
                <w:color w:val="808080"/>
              </w:rPr>
              <w:t>İmzası</w:t>
            </w:r>
          </w:p>
        </w:tc>
      </w:tr>
      <w:tr w:rsidR="004A57D4" w:rsidRPr="004E7A71" w14:paraId="3646F120" w14:textId="77777777" w:rsidTr="00C8192E">
        <w:trPr>
          <w:trHeight w:val="418"/>
        </w:trPr>
        <w:tc>
          <w:tcPr>
            <w:tcW w:w="1990" w:type="dxa"/>
            <w:shd w:val="clear" w:color="auto" w:fill="auto"/>
            <w:vAlign w:val="center"/>
          </w:tcPr>
          <w:p w14:paraId="496C75BF" w14:textId="77777777"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dı Soyadı</w:t>
            </w:r>
          </w:p>
        </w:tc>
        <w:tc>
          <w:tcPr>
            <w:tcW w:w="5030" w:type="dxa"/>
            <w:gridSpan w:val="6"/>
            <w:shd w:val="clear" w:color="auto" w:fill="auto"/>
            <w:vAlign w:val="center"/>
          </w:tcPr>
          <w:p w14:paraId="60EE0A2F" w14:textId="77777777"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07" w:type="dxa"/>
            <w:gridSpan w:val="4"/>
            <w:vMerge/>
            <w:shd w:val="clear" w:color="auto" w:fill="auto"/>
            <w:vAlign w:val="center"/>
          </w:tcPr>
          <w:p w14:paraId="27099933" w14:textId="77777777"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4A57D4" w:rsidRPr="004E7A71" w14:paraId="1EC578D0" w14:textId="77777777" w:rsidTr="00C8192E">
        <w:trPr>
          <w:trHeight w:val="418"/>
        </w:trPr>
        <w:tc>
          <w:tcPr>
            <w:tcW w:w="1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9D29EC" w14:textId="77777777"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nabilim Dalı</w:t>
            </w:r>
          </w:p>
        </w:tc>
        <w:tc>
          <w:tcPr>
            <w:tcW w:w="5030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5E1FA5" w14:textId="77777777"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07" w:type="dxa"/>
            <w:gridSpan w:val="4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F0DFC5" w14:textId="77777777"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4A57D4" w:rsidRPr="004E7A71" w14:paraId="48240DE1" w14:textId="77777777" w:rsidTr="00C8192E">
        <w:trPr>
          <w:trHeight w:val="707"/>
        </w:trPr>
        <w:tc>
          <w:tcPr>
            <w:tcW w:w="19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B87ACA" w14:textId="77777777"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Programı</w:t>
            </w:r>
          </w:p>
        </w:tc>
        <w:tc>
          <w:tcPr>
            <w:tcW w:w="1914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4B45D6" w14:textId="77777777" w:rsidR="004A57D4" w:rsidRPr="004E7A71" w:rsidRDefault="004A57D4" w:rsidP="00080395">
            <w:pPr>
              <w:spacing w:after="0" w:line="240" w:lineRule="auto"/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7A71">
              <w:instrText xml:space="preserve"> FORMCHECKBOX </w:instrText>
            </w:r>
            <w:r w:rsidR="00D17A83">
              <w:fldChar w:fldCharType="separate"/>
            </w:r>
            <w:r w:rsidRPr="004E7A71">
              <w:fldChar w:fldCharType="end"/>
            </w:r>
            <w:r w:rsidRPr="004E7A71">
              <w:t xml:space="preserve">  Tezli </w:t>
            </w:r>
          </w:p>
          <w:p w14:paraId="7AC31441" w14:textId="77777777"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t>Yüksek Lisans</w:t>
            </w:r>
          </w:p>
        </w:tc>
        <w:tc>
          <w:tcPr>
            <w:tcW w:w="188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ED0903" w14:textId="77777777" w:rsidR="004A57D4" w:rsidRPr="004E7A71" w:rsidRDefault="004A57D4" w:rsidP="00080395">
            <w:pPr>
              <w:spacing w:after="0" w:line="240" w:lineRule="auto"/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7A71">
              <w:instrText xml:space="preserve"> FORMCHECKBOX </w:instrText>
            </w:r>
            <w:r w:rsidR="00D17A83">
              <w:fldChar w:fldCharType="separate"/>
            </w:r>
            <w:r w:rsidRPr="004E7A71">
              <w:fldChar w:fldCharType="end"/>
            </w:r>
            <w:r w:rsidRPr="004E7A71">
              <w:t xml:space="preserve">  Tezsiz</w:t>
            </w:r>
          </w:p>
          <w:p w14:paraId="287F7442" w14:textId="77777777"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t>Yüksek Lisans</w:t>
            </w:r>
          </w:p>
        </w:tc>
        <w:tc>
          <w:tcPr>
            <w:tcW w:w="2573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9BDC59" w14:textId="77777777" w:rsidR="004A57D4" w:rsidRDefault="004A57D4" w:rsidP="00080395">
            <w:pPr>
              <w:spacing w:after="0" w:line="240" w:lineRule="auto"/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7A71">
              <w:instrText xml:space="preserve"> FORMCHECKBOX </w:instrText>
            </w:r>
            <w:r w:rsidR="00D17A83">
              <w:fldChar w:fldCharType="separate"/>
            </w:r>
            <w:r w:rsidRPr="004E7A71">
              <w:fldChar w:fldCharType="end"/>
            </w:r>
            <w:r w:rsidRPr="004E7A71">
              <w:t xml:space="preserve">  Tezsiz Yüksek Lisans </w:t>
            </w:r>
          </w:p>
          <w:p w14:paraId="42610A0A" w14:textId="77777777" w:rsidR="004A57D4" w:rsidRPr="004E7A71" w:rsidRDefault="00C8192E" w:rsidP="004A57D4">
            <w:pPr>
              <w:spacing w:after="0" w:line="240" w:lineRule="auto"/>
              <w:rPr>
                <w:rFonts w:ascii="Times New Roman" w:hAnsi="Times New Roman"/>
              </w:rPr>
            </w:pPr>
            <w:r>
              <w:t xml:space="preserve">       </w:t>
            </w:r>
            <w:r w:rsidR="004A57D4" w:rsidRPr="004E7A71">
              <w:t>(Uz</w:t>
            </w:r>
            <w:r w:rsidR="004A57D4">
              <w:t>aktan</w:t>
            </w:r>
            <w:r w:rsidR="004A57D4" w:rsidRPr="004E7A71">
              <w:t xml:space="preserve"> Öğr</w:t>
            </w:r>
            <w:r w:rsidR="004A57D4">
              <w:t>etim</w:t>
            </w:r>
            <w:r w:rsidR="004A57D4" w:rsidRPr="004E7A71">
              <w:t>)</w:t>
            </w:r>
          </w:p>
        </w:tc>
        <w:tc>
          <w:tcPr>
            <w:tcW w:w="226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CAF4F5" w14:textId="77777777" w:rsidR="004A57D4" w:rsidRPr="004E7A71" w:rsidRDefault="004A57D4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4E7A71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7A71">
              <w:instrText xml:space="preserve"> FORMCHECKBOX </w:instrText>
            </w:r>
            <w:r w:rsidR="00D17A83">
              <w:fldChar w:fldCharType="separate"/>
            </w:r>
            <w:r w:rsidRPr="004E7A71">
              <w:fldChar w:fldCharType="end"/>
            </w:r>
            <w:r w:rsidRPr="004E7A71">
              <w:t xml:space="preserve">  Doktora</w:t>
            </w:r>
          </w:p>
        </w:tc>
      </w:tr>
      <w:tr w:rsidR="004A57D4" w:rsidRPr="004E7A71" w14:paraId="5B666B52" w14:textId="77777777" w:rsidTr="00C8192E">
        <w:trPr>
          <w:trHeight w:val="1332"/>
        </w:trPr>
        <w:tc>
          <w:tcPr>
            <w:tcW w:w="10627" w:type="dxa"/>
            <w:gridSpan w:val="11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355764" w14:textId="77777777" w:rsidR="004A57D4" w:rsidRPr="004E7A71" w:rsidRDefault="004A57D4" w:rsidP="004A57D4">
            <w:pPr>
              <w:spacing w:after="0" w:line="240" w:lineRule="auto"/>
              <w:jc w:val="both"/>
            </w:pPr>
            <w:r>
              <w:rPr>
                <w:rFonts w:ascii="Times New Roman" w:hAnsi="Times New Roman"/>
                <w:b/>
              </w:rPr>
              <w:t xml:space="preserve">        </w:t>
            </w:r>
            <w:r w:rsidRPr="0025598E">
              <w:rPr>
                <w:rFonts w:ascii="Times New Roman" w:hAnsi="Times New Roman"/>
                <w:b/>
              </w:rPr>
              <w:t>Yukarıda kimliği yazılı öğrencimizin mezuniyet belgesinin düzenlenebilmesi için birimi</w:t>
            </w:r>
            <w:r>
              <w:rPr>
                <w:rFonts w:ascii="Times New Roman" w:hAnsi="Times New Roman"/>
                <w:b/>
              </w:rPr>
              <w:t>n</w:t>
            </w:r>
            <w:r w:rsidRPr="0025598E">
              <w:rPr>
                <w:rFonts w:ascii="Times New Roman" w:hAnsi="Times New Roman"/>
                <w:b/>
              </w:rPr>
              <w:t>izle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25598E">
              <w:rPr>
                <w:rFonts w:ascii="Times New Roman" w:hAnsi="Times New Roman"/>
                <w:b/>
              </w:rPr>
              <w:t>ilişkisinin olup olmadığının bildirilmesini rica ederim.</w:t>
            </w:r>
          </w:p>
        </w:tc>
      </w:tr>
      <w:tr w:rsidR="004A57D4" w:rsidRPr="0025598E" w14:paraId="0481392F" w14:textId="77777777" w:rsidTr="00C8192E">
        <w:trPr>
          <w:trHeight w:val="752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03301A62" w14:textId="77777777"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Birimin Adı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6770E329" w14:textId="77777777"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İlişiği Vardır</w:t>
            </w: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70C799A0" w14:textId="77777777"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İlişiği Yoktur</w:t>
            </w: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345D7807" w14:textId="77777777"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Adı Soyadı</w:t>
            </w: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00D26369" w14:textId="77777777"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İmza</w:t>
            </w: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223C75D5" w14:textId="77777777" w:rsidR="004A57D4" w:rsidRPr="0025598E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 w:val="20"/>
                <w:szCs w:val="16"/>
              </w:rPr>
              <w:t>Tarih</w:t>
            </w:r>
          </w:p>
        </w:tc>
      </w:tr>
      <w:tr w:rsidR="004A57D4" w:rsidRPr="004E7A71" w14:paraId="03712A25" w14:textId="77777777" w:rsidTr="00C8192E">
        <w:trPr>
          <w:trHeight w:val="1033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7B8604" w14:textId="77777777"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>Kütüphane ve Dokümantasyon Daire Başkanlığı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D14A04" w14:textId="77777777"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1155BE" w14:textId="77777777"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132F25" w14:textId="77777777"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045F1B" w14:textId="77777777"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C15F48" w14:textId="77777777" w:rsidR="004A57D4" w:rsidRPr="00F37005" w:rsidRDefault="004A57D4" w:rsidP="004A57D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 w:rsidRPr="00F37005">
              <w:rPr>
                <w:rFonts w:ascii="Times New Roman" w:eastAsia="Times New Roman" w:hAnsi="Times New Roman"/>
                <w:b/>
                <w:szCs w:val="16"/>
              </w:rPr>
              <w:t>…../…../20….</w:t>
            </w:r>
          </w:p>
        </w:tc>
      </w:tr>
      <w:tr w:rsidR="004A57D4" w:rsidRPr="004E7A71" w14:paraId="2299D9FD" w14:textId="77777777" w:rsidTr="00C8192E">
        <w:trPr>
          <w:trHeight w:val="724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6A90E1" w14:textId="77777777"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>1. Danışman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44CD7F" w14:textId="77777777"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8C5F18" w14:textId="77777777"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291361" w14:textId="77777777"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D94D39" w14:textId="77777777"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746D82" w14:textId="77777777" w:rsidR="004A57D4" w:rsidRPr="00F37005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…../…../20</w:t>
            </w:r>
            <w:r w:rsidRPr="00F37005">
              <w:rPr>
                <w:rFonts w:ascii="Times New Roman" w:eastAsia="Times New Roman" w:hAnsi="Times New Roman"/>
                <w:b/>
                <w:szCs w:val="16"/>
              </w:rPr>
              <w:t>….</w:t>
            </w:r>
          </w:p>
        </w:tc>
      </w:tr>
      <w:tr w:rsidR="004A57D4" w:rsidRPr="004E7A71" w14:paraId="56428994" w14:textId="77777777" w:rsidTr="00C8192E">
        <w:trPr>
          <w:trHeight w:val="849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34C7683" w14:textId="77777777"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 xml:space="preserve">2. Danışman </w:t>
            </w:r>
          </w:p>
          <w:p w14:paraId="276B2A87" w14:textId="77777777"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 w:rsidRPr="0025598E">
              <w:rPr>
                <w:rFonts w:ascii="Times New Roman" w:eastAsia="Times New Roman" w:hAnsi="Times New Roman"/>
                <w:b/>
                <w:szCs w:val="16"/>
              </w:rPr>
              <w:t>(atanmış ise)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54B3398" w14:textId="77777777"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0721B0" w14:textId="77777777"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A4441D" w14:textId="77777777"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D5EAF2" w14:textId="77777777"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A31AA8" w14:textId="77777777" w:rsidR="004A57D4" w:rsidRPr="00F37005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…../…../20</w:t>
            </w:r>
            <w:r w:rsidRPr="00F37005">
              <w:rPr>
                <w:rFonts w:ascii="Times New Roman" w:eastAsia="Times New Roman" w:hAnsi="Times New Roman"/>
                <w:b/>
                <w:szCs w:val="16"/>
              </w:rPr>
              <w:t>….</w:t>
            </w:r>
          </w:p>
        </w:tc>
      </w:tr>
      <w:tr w:rsidR="004A57D4" w:rsidRPr="004E7A71" w14:paraId="03481D97" w14:textId="77777777" w:rsidTr="00C8192E">
        <w:trPr>
          <w:trHeight w:val="848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A4D7D8" w14:textId="77777777" w:rsidR="004A57D4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 xml:space="preserve">Enstitü </w:t>
            </w:r>
          </w:p>
          <w:p w14:paraId="3BF95495" w14:textId="77777777" w:rsidR="004A57D4" w:rsidRPr="0025598E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Öğrenci İşleri</w:t>
            </w:r>
          </w:p>
        </w:tc>
        <w:tc>
          <w:tcPr>
            <w:tcW w:w="8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2EAD2C" w14:textId="77777777"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9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B6510C" w14:textId="77777777"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316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4FE797" w14:textId="77777777" w:rsidR="004A57D4" w:rsidRPr="004E7A71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108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746877" w14:textId="77777777"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D88A8C" w14:textId="77777777" w:rsidR="004A57D4" w:rsidRPr="00F37005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…../…../20</w:t>
            </w:r>
            <w:r w:rsidRPr="00F37005">
              <w:rPr>
                <w:rFonts w:ascii="Times New Roman" w:eastAsia="Times New Roman" w:hAnsi="Times New Roman"/>
                <w:b/>
                <w:szCs w:val="16"/>
              </w:rPr>
              <w:t>….</w:t>
            </w:r>
          </w:p>
        </w:tc>
      </w:tr>
      <w:tr w:rsidR="004A57D4" w:rsidRPr="004E7A71" w14:paraId="651D691C" w14:textId="77777777" w:rsidTr="00C8192E">
        <w:trPr>
          <w:trHeight w:val="734"/>
        </w:trPr>
        <w:tc>
          <w:tcPr>
            <w:tcW w:w="250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A3DFBC" w14:textId="77777777" w:rsidR="004A57D4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>Öğrenci Kimlik Kartı Teslimi</w:t>
            </w:r>
          </w:p>
        </w:tc>
        <w:tc>
          <w:tcPr>
            <w:tcW w:w="8122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CAD36B" w14:textId="77777777" w:rsidR="004A57D4" w:rsidRDefault="004A57D4" w:rsidP="00080395">
            <w:pPr>
              <w:spacing w:after="0" w:line="240" w:lineRule="auto"/>
              <w:rPr>
                <w:rFonts w:ascii="Times New Roman" w:eastAsia="Times New Roman" w:hAnsi="Times New Roman"/>
                <w:szCs w:val="16"/>
              </w:rPr>
            </w:pPr>
            <w:r>
              <w:rPr>
                <w:rFonts w:ascii="Times New Roman" w:eastAsia="Times New Roman" w:hAnsi="Times New Roman"/>
                <w:szCs w:val="16"/>
              </w:rPr>
              <w:t>Enstitü öğrenci işlerine teslim edilecektir.</w:t>
            </w:r>
          </w:p>
        </w:tc>
      </w:tr>
      <w:tr w:rsidR="004A57D4" w:rsidRPr="004E7A71" w14:paraId="3590ECEF" w14:textId="77777777" w:rsidTr="00C8192E">
        <w:trPr>
          <w:trHeight w:val="521"/>
        </w:trPr>
        <w:tc>
          <w:tcPr>
            <w:tcW w:w="4231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4563B8A" w14:textId="77777777"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6396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B36EF8D" w14:textId="77777777" w:rsidR="004A57D4" w:rsidRPr="004F7B77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16"/>
              </w:rPr>
            </w:pPr>
            <w:r>
              <w:rPr>
                <w:rFonts w:ascii="Times New Roman" w:eastAsia="Times New Roman" w:hAnsi="Times New Roman"/>
                <w:b/>
                <w:szCs w:val="16"/>
              </w:rPr>
              <w:t xml:space="preserve">Tarih  …. </w:t>
            </w:r>
            <w:r w:rsidRPr="004F7B77">
              <w:rPr>
                <w:rFonts w:ascii="Times New Roman" w:eastAsia="Times New Roman" w:hAnsi="Times New Roman"/>
                <w:b/>
                <w:szCs w:val="16"/>
              </w:rPr>
              <w:t>/</w:t>
            </w:r>
            <w:r>
              <w:rPr>
                <w:rFonts w:ascii="Times New Roman" w:eastAsia="Times New Roman" w:hAnsi="Times New Roman"/>
                <w:b/>
                <w:szCs w:val="16"/>
              </w:rPr>
              <w:t xml:space="preserve"> …. </w:t>
            </w:r>
            <w:r w:rsidRPr="004F7B77">
              <w:rPr>
                <w:rFonts w:ascii="Times New Roman" w:eastAsia="Times New Roman" w:hAnsi="Times New Roman"/>
                <w:b/>
                <w:szCs w:val="16"/>
              </w:rPr>
              <w:t>/</w:t>
            </w:r>
            <w:r>
              <w:rPr>
                <w:rFonts w:ascii="Times New Roman" w:eastAsia="Times New Roman" w:hAnsi="Times New Roman"/>
                <w:b/>
                <w:szCs w:val="16"/>
              </w:rPr>
              <w:t xml:space="preserve"> </w:t>
            </w:r>
            <w:r w:rsidRPr="004F7B77">
              <w:rPr>
                <w:rFonts w:ascii="Times New Roman" w:eastAsia="Times New Roman" w:hAnsi="Times New Roman"/>
                <w:b/>
                <w:szCs w:val="16"/>
              </w:rPr>
              <w:t>201…</w:t>
            </w:r>
          </w:p>
        </w:tc>
      </w:tr>
      <w:tr w:rsidR="004A57D4" w:rsidRPr="004E7A71" w14:paraId="57453F58" w14:textId="77777777" w:rsidTr="00C8192E">
        <w:trPr>
          <w:trHeight w:val="815"/>
        </w:trPr>
        <w:tc>
          <w:tcPr>
            <w:tcW w:w="4231" w:type="dxa"/>
            <w:gridSpan w:val="5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3DE5848" w14:textId="77777777"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6396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3ED7242" w14:textId="77777777" w:rsidR="004A57D4" w:rsidRPr="004F7B77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BFBFBF"/>
                <w:sz w:val="28"/>
                <w:szCs w:val="16"/>
              </w:rPr>
            </w:pPr>
            <w:r w:rsidRPr="004F7B77">
              <w:rPr>
                <w:rFonts w:ascii="Times New Roman" w:eastAsia="Times New Roman" w:hAnsi="Times New Roman"/>
                <w:b/>
                <w:color w:val="BFBFBF"/>
                <w:sz w:val="28"/>
                <w:szCs w:val="16"/>
              </w:rPr>
              <w:t>İMZA</w:t>
            </w:r>
            <w:r>
              <w:rPr>
                <w:rFonts w:ascii="Times New Roman" w:eastAsia="Times New Roman" w:hAnsi="Times New Roman"/>
                <w:b/>
                <w:color w:val="BFBFBF"/>
                <w:sz w:val="28"/>
                <w:szCs w:val="16"/>
              </w:rPr>
              <w:t>SI</w:t>
            </w:r>
          </w:p>
        </w:tc>
      </w:tr>
      <w:tr w:rsidR="004A57D4" w:rsidRPr="004E7A71" w14:paraId="71833FEF" w14:textId="77777777" w:rsidTr="00C8192E">
        <w:trPr>
          <w:trHeight w:val="1037"/>
        </w:trPr>
        <w:tc>
          <w:tcPr>
            <w:tcW w:w="4231" w:type="dxa"/>
            <w:gridSpan w:val="5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9BE5FE" w14:textId="77777777" w:rsidR="004A57D4" w:rsidRPr="004E7A71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Cs w:val="16"/>
              </w:rPr>
            </w:pPr>
          </w:p>
        </w:tc>
        <w:tc>
          <w:tcPr>
            <w:tcW w:w="6396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D2FEA3" w14:textId="77777777" w:rsidR="004A57D4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6"/>
              </w:rPr>
            </w:pPr>
          </w:p>
          <w:p w14:paraId="3A7FAA5A" w14:textId="77777777" w:rsidR="004A57D4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6"/>
              </w:rPr>
            </w:pPr>
          </w:p>
          <w:p w14:paraId="4EB71157" w14:textId="77777777" w:rsidR="004A57D4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6"/>
              </w:rPr>
            </w:pPr>
          </w:p>
          <w:p w14:paraId="60211DDB" w14:textId="77777777" w:rsidR="004A57D4" w:rsidRPr="00173D3A" w:rsidRDefault="004A57D4" w:rsidP="0008039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8"/>
                <w:szCs w:val="16"/>
              </w:rPr>
            </w:pPr>
            <w:r>
              <w:rPr>
                <w:rFonts w:ascii="Times New Roman" w:eastAsia="Times New Roman" w:hAnsi="Times New Roman"/>
                <w:b/>
                <w:sz w:val="28"/>
                <w:szCs w:val="16"/>
              </w:rPr>
              <w:t>Enstitü Müdürü</w:t>
            </w:r>
            <w:r>
              <w:rPr>
                <w:rFonts w:ascii="Times New Roman" w:eastAsia="Times New Roman" w:hAnsi="Times New Roman"/>
                <w:b/>
                <w:sz w:val="28"/>
                <w:szCs w:val="16"/>
              </w:rPr>
              <w:br/>
            </w:r>
          </w:p>
        </w:tc>
      </w:tr>
    </w:tbl>
    <w:p w14:paraId="5338AACF" w14:textId="77777777" w:rsidR="004A57D4" w:rsidRDefault="004A57D4" w:rsidP="004A57D4">
      <w:pPr>
        <w:spacing w:after="0"/>
        <w:rPr>
          <w:rFonts w:asciiTheme="majorBidi" w:hAnsiTheme="majorBidi" w:cstheme="majorBidi"/>
        </w:rPr>
      </w:pPr>
    </w:p>
    <w:p w14:paraId="3FFDB21F" w14:textId="77777777" w:rsidR="004A57D4" w:rsidRDefault="004A57D4" w:rsidP="004A57D4">
      <w:pPr>
        <w:spacing w:after="0"/>
        <w:rPr>
          <w:rFonts w:asciiTheme="majorBidi" w:hAnsiTheme="majorBidi" w:cstheme="majorBidi"/>
        </w:rPr>
      </w:pPr>
    </w:p>
    <w:sectPr w:rsidR="004A57D4" w:rsidSect="00E5314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284" w:left="720" w:header="45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F723A" w14:textId="77777777" w:rsidR="00E45AD9" w:rsidRDefault="00E45AD9" w:rsidP="004531D3">
      <w:pPr>
        <w:spacing w:after="0" w:line="240" w:lineRule="auto"/>
      </w:pPr>
      <w:r>
        <w:separator/>
      </w:r>
    </w:p>
  </w:endnote>
  <w:endnote w:type="continuationSeparator" w:id="0">
    <w:p w14:paraId="4BEAA9F1" w14:textId="77777777" w:rsidR="00E45AD9" w:rsidRDefault="00E45AD9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4BC85" w14:textId="77777777" w:rsidR="00575192" w:rsidRDefault="0057519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51D9D" w14:textId="77777777" w:rsidR="00FB7EBD" w:rsidRPr="00144370" w:rsidRDefault="00304DA0" w:rsidP="003A1727">
    <w:pPr>
      <w:ind w:right="-426"/>
      <w:rPr>
        <w:rFonts w:asciiTheme="majorBidi" w:hAnsiTheme="majorBidi" w:cstheme="majorBidi"/>
        <w:bCs/>
        <w:color w:val="000000"/>
        <w:sz w:val="20"/>
        <w:szCs w:val="20"/>
      </w:rPr>
    </w:pPr>
    <w:r w:rsidRPr="00144370">
      <w:rPr>
        <w:rFonts w:asciiTheme="majorBidi" w:hAnsiTheme="majorBidi" w:cstheme="majorBidi"/>
        <w:bCs/>
        <w:color w:val="000000"/>
        <w:sz w:val="20"/>
        <w:szCs w:val="20"/>
      </w:rPr>
      <w:t xml:space="preserve">Formdaki bilgiler, </w:t>
    </w:r>
    <w:r w:rsidR="003A1727" w:rsidRPr="00144370">
      <w:rPr>
        <w:rFonts w:asciiTheme="majorBidi" w:hAnsiTheme="majorBidi" w:cstheme="majorBidi"/>
        <w:bCs/>
        <w:color w:val="000000"/>
        <w:sz w:val="20"/>
        <w:szCs w:val="20"/>
      </w:rPr>
      <w:t>bilgisayar ortamında doldurulacaktır. El yazısı ile doldurulan formlar geçersiz</w:t>
    </w:r>
    <w:r w:rsidRPr="00144370">
      <w:rPr>
        <w:rFonts w:asciiTheme="majorBidi" w:hAnsiTheme="majorBidi" w:cstheme="majorBidi"/>
        <w:bCs/>
        <w:color w:val="000000"/>
        <w:sz w:val="20"/>
        <w:szCs w:val="20"/>
      </w:rPr>
      <w:t>dir</w:t>
    </w:r>
    <w:r w:rsidR="00764116" w:rsidRPr="00144370">
      <w:rPr>
        <w:rFonts w:asciiTheme="majorBidi" w:hAnsiTheme="majorBidi" w:cstheme="majorBidi"/>
        <w:bCs/>
        <w:color w:val="000000"/>
        <w:sz w:val="20"/>
        <w:szCs w:val="20"/>
      </w:rPr>
      <w:t>.</w:t>
    </w:r>
  </w:p>
  <w:p w14:paraId="2ABDF544" w14:textId="77777777" w:rsidR="0059279B" w:rsidRPr="00FB7EBD" w:rsidRDefault="00FB7EBD" w:rsidP="003A1727">
    <w:pPr>
      <w:ind w:right="-426"/>
      <w:rPr>
        <w:rFonts w:ascii="Times New Roman" w:hAnsi="Times New Roman" w:cs="Times New Roman"/>
        <w:color w:val="000000"/>
      </w:rPr>
    </w:pPr>
    <w:r w:rsidRPr="00FB7EBD">
      <w:rPr>
        <w:rFonts w:ascii="Times New Roman" w:hAnsi="Times New Roman" w:cs="Times New Roman"/>
        <w:color w:val="000000"/>
      </w:rPr>
      <w:t>KGK-FRM-0</w:t>
    </w:r>
    <w:r w:rsidR="00760F8F">
      <w:rPr>
        <w:rFonts w:ascii="Times New Roman" w:hAnsi="Times New Roman" w:cs="Times New Roman"/>
        <w:color w:val="000000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349C8" w14:textId="77777777" w:rsidR="00575192" w:rsidRDefault="0057519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730D3" w14:textId="77777777" w:rsidR="00E45AD9" w:rsidRDefault="00E45AD9" w:rsidP="004531D3">
      <w:pPr>
        <w:spacing w:after="0" w:line="240" w:lineRule="auto"/>
      </w:pPr>
      <w:r>
        <w:separator/>
      </w:r>
    </w:p>
  </w:footnote>
  <w:footnote w:type="continuationSeparator" w:id="0">
    <w:p w14:paraId="5F269F07" w14:textId="77777777" w:rsidR="00E45AD9" w:rsidRDefault="00E45AD9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150C5" w14:textId="77777777" w:rsidR="00575192" w:rsidRDefault="0057519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60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772"/>
      <w:gridCol w:w="8788"/>
    </w:tblGrid>
    <w:tr w:rsidR="00FB7EBD" w14:paraId="6260F516" w14:textId="77777777" w:rsidTr="00FB7EBD">
      <w:trPr>
        <w:cantSplit/>
        <w:trHeight w:val="1499"/>
      </w:trPr>
      <w:tc>
        <w:tcPr>
          <w:tcW w:w="83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33E91F1A" w14:textId="68705A30" w:rsidR="00FB7EBD" w:rsidRDefault="00FB7EBD" w:rsidP="00FB7EBD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rFonts w:ascii="Times New Roman" w:hAnsi="Times New Roman" w:cs="Times New Roman"/>
              <w:b/>
              <w:sz w:val="24"/>
            </w:rPr>
            <w:t xml:space="preserve">                                             </w:t>
          </w:r>
          <w:r w:rsidR="00575192">
            <w:rPr>
              <w:noProof/>
            </w:rPr>
            <w:drawing>
              <wp:inline distT="0" distB="0" distL="0" distR="0" wp14:anchorId="3940E510" wp14:editId="09A079CC">
                <wp:extent cx="923925" cy="876300"/>
                <wp:effectExtent l="0" t="0" r="9525" b="0"/>
                <wp:docPr id="1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925" cy="876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6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115AF4A7" w14:textId="77777777" w:rsidR="00FB7EBD" w:rsidRPr="0059279B" w:rsidRDefault="00FB7EBD" w:rsidP="00FB7EBD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14:paraId="696853BA" w14:textId="77777777" w:rsidR="00FB7EBD" w:rsidRPr="0059279B" w:rsidRDefault="00EA5147" w:rsidP="004A57D4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z w:val="32"/>
              <w:szCs w:val="32"/>
            </w:rPr>
            <w:t>SOSYAL BİLİMLER</w:t>
          </w:r>
          <w:r w:rsidR="00FB7EBD" w:rsidRPr="0059279B">
            <w:rPr>
              <w:rFonts w:ascii="Times New Roman" w:hAnsi="Times New Roman" w:cs="Times New Roman"/>
              <w:b/>
              <w:sz w:val="32"/>
              <w:szCs w:val="32"/>
            </w:rPr>
            <w:t xml:space="preserve"> ENSTİTÜSÜ</w:t>
          </w:r>
          <w:r w:rsidR="00FB7EBD" w:rsidRPr="0059279B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</w:r>
          <w:r w:rsidR="004A57D4">
            <w:rPr>
              <w:rFonts w:ascii="Times New Roman" w:hAnsi="Times New Roman" w:cs="Times New Roman"/>
              <w:b/>
              <w:sz w:val="32"/>
              <w:szCs w:val="32"/>
            </w:rPr>
            <w:t>MEZUNİYET-İLİŞİK KESME FORMU</w:t>
          </w:r>
        </w:p>
      </w:tc>
    </w:tr>
  </w:tbl>
  <w:p w14:paraId="3CA74A1F" w14:textId="77777777" w:rsidR="00FB7EBD" w:rsidRPr="00FB7EBD" w:rsidRDefault="00FB7EBD" w:rsidP="00FB7EB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FA564" w14:textId="77777777" w:rsidR="00575192" w:rsidRDefault="0057519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B35FE"/>
    <w:multiLevelType w:val="hybridMultilevel"/>
    <w:tmpl w:val="8C507E24"/>
    <w:lvl w:ilvl="0" w:tplc="735ACF2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0A5FD1"/>
    <w:multiLevelType w:val="hybridMultilevel"/>
    <w:tmpl w:val="82043DC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9609243">
    <w:abstractNumId w:val="4"/>
  </w:num>
  <w:num w:numId="2" w16cid:durableId="72507415">
    <w:abstractNumId w:val="9"/>
  </w:num>
  <w:num w:numId="3" w16cid:durableId="1646273023">
    <w:abstractNumId w:val="0"/>
  </w:num>
  <w:num w:numId="4" w16cid:durableId="1638872277">
    <w:abstractNumId w:val="1"/>
  </w:num>
  <w:num w:numId="5" w16cid:durableId="342244546">
    <w:abstractNumId w:val="8"/>
  </w:num>
  <w:num w:numId="6" w16cid:durableId="1187131648">
    <w:abstractNumId w:val="7"/>
  </w:num>
  <w:num w:numId="7" w16cid:durableId="1424032396">
    <w:abstractNumId w:val="6"/>
  </w:num>
  <w:num w:numId="8" w16cid:durableId="1879076912">
    <w:abstractNumId w:val="2"/>
  </w:num>
  <w:num w:numId="9" w16cid:durableId="14381750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192547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s7QwN7YwMDI3NjRQ0lEKTi0uzszPAykwrAUAorF9lCwAAAA="/>
  </w:docVars>
  <w:rsids>
    <w:rsidRoot w:val="00187E07"/>
    <w:rsid w:val="000037DA"/>
    <w:rsid w:val="00013247"/>
    <w:rsid w:val="000300BC"/>
    <w:rsid w:val="00032624"/>
    <w:rsid w:val="00064809"/>
    <w:rsid w:val="0006554D"/>
    <w:rsid w:val="00080641"/>
    <w:rsid w:val="0009666B"/>
    <w:rsid w:val="000A74EF"/>
    <w:rsid w:val="000F6482"/>
    <w:rsid w:val="00122384"/>
    <w:rsid w:val="00130204"/>
    <w:rsid w:val="00137448"/>
    <w:rsid w:val="00143E3E"/>
    <w:rsid w:val="00144370"/>
    <w:rsid w:val="001819CF"/>
    <w:rsid w:val="00187E07"/>
    <w:rsid w:val="001C56ED"/>
    <w:rsid w:val="001D54CB"/>
    <w:rsid w:val="001E1937"/>
    <w:rsid w:val="001F2E98"/>
    <w:rsid w:val="00210D36"/>
    <w:rsid w:val="002279CB"/>
    <w:rsid w:val="002333C1"/>
    <w:rsid w:val="0028500A"/>
    <w:rsid w:val="002C2190"/>
    <w:rsid w:val="002E1B4B"/>
    <w:rsid w:val="00304DA0"/>
    <w:rsid w:val="00313D97"/>
    <w:rsid w:val="00316BBB"/>
    <w:rsid w:val="00330AEF"/>
    <w:rsid w:val="00334444"/>
    <w:rsid w:val="00335695"/>
    <w:rsid w:val="00344A5F"/>
    <w:rsid w:val="00361A13"/>
    <w:rsid w:val="00392A5B"/>
    <w:rsid w:val="003A1727"/>
    <w:rsid w:val="003A27BE"/>
    <w:rsid w:val="003B13D5"/>
    <w:rsid w:val="003B7B7F"/>
    <w:rsid w:val="003E6961"/>
    <w:rsid w:val="003F7C71"/>
    <w:rsid w:val="00421308"/>
    <w:rsid w:val="004531D3"/>
    <w:rsid w:val="00471F4B"/>
    <w:rsid w:val="004827BC"/>
    <w:rsid w:val="00484A20"/>
    <w:rsid w:val="004A2502"/>
    <w:rsid w:val="004A57D4"/>
    <w:rsid w:val="004B1650"/>
    <w:rsid w:val="004C125A"/>
    <w:rsid w:val="004C3AA1"/>
    <w:rsid w:val="00532393"/>
    <w:rsid w:val="00532E6B"/>
    <w:rsid w:val="005575F1"/>
    <w:rsid w:val="00575192"/>
    <w:rsid w:val="0059279B"/>
    <w:rsid w:val="005A1F49"/>
    <w:rsid w:val="005D4D57"/>
    <w:rsid w:val="00611394"/>
    <w:rsid w:val="006518A0"/>
    <w:rsid w:val="00661570"/>
    <w:rsid w:val="006743B5"/>
    <w:rsid w:val="00677A0C"/>
    <w:rsid w:val="00686F93"/>
    <w:rsid w:val="006A33F9"/>
    <w:rsid w:val="006D30DA"/>
    <w:rsid w:val="007037E2"/>
    <w:rsid w:val="0073021C"/>
    <w:rsid w:val="00760F8F"/>
    <w:rsid w:val="00764116"/>
    <w:rsid w:val="00774BDF"/>
    <w:rsid w:val="00785268"/>
    <w:rsid w:val="007C62E8"/>
    <w:rsid w:val="007D56B0"/>
    <w:rsid w:val="007E0644"/>
    <w:rsid w:val="007E2E57"/>
    <w:rsid w:val="007F4C66"/>
    <w:rsid w:val="007F5AB8"/>
    <w:rsid w:val="007F7D8E"/>
    <w:rsid w:val="00803992"/>
    <w:rsid w:val="008116A0"/>
    <w:rsid w:val="00831EF8"/>
    <w:rsid w:val="008430F4"/>
    <w:rsid w:val="00843487"/>
    <w:rsid w:val="00844DF5"/>
    <w:rsid w:val="008727F6"/>
    <w:rsid w:val="00874F84"/>
    <w:rsid w:val="008A5ADC"/>
    <w:rsid w:val="008D6B1B"/>
    <w:rsid w:val="00901840"/>
    <w:rsid w:val="00924EF4"/>
    <w:rsid w:val="00972FF1"/>
    <w:rsid w:val="009A4EBE"/>
    <w:rsid w:val="009E3380"/>
    <w:rsid w:val="009F1E88"/>
    <w:rsid w:val="009F6091"/>
    <w:rsid w:val="00A10262"/>
    <w:rsid w:val="00A36109"/>
    <w:rsid w:val="00A66876"/>
    <w:rsid w:val="00AA4CB4"/>
    <w:rsid w:val="00AC38DA"/>
    <w:rsid w:val="00AD17BD"/>
    <w:rsid w:val="00AD7E41"/>
    <w:rsid w:val="00B01D8E"/>
    <w:rsid w:val="00B164B7"/>
    <w:rsid w:val="00B24E1B"/>
    <w:rsid w:val="00B302E8"/>
    <w:rsid w:val="00B32503"/>
    <w:rsid w:val="00B90B18"/>
    <w:rsid w:val="00B930AD"/>
    <w:rsid w:val="00B966EB"/>
    <w:rsid w:val="00BF27D4"/>
    <w:rsid w:val="00C24364"/>
    <w:rsid w:val="00C36218"/>
    <w:rsid w:val="00C644F5"/>
    <w:rsid w:val="00C8192E"/>
    <w:rsid w:val="00CA3E79"/>
    <w:rsid w:val="00CB181F"/>
    <w:rsid w:val="00CB5B1C"/>
    <w:rsid w:val="00D04846"/>
    <w:rsid w:val="00D06C03"/>
    <w:rsid w:val="00D30154"/>
    <w:rsid w:val="00D62E4A"/>
    <w:rsid w:val="00D70A7A"/>
    <w:rsid w:val="00D92705"/>
    <w:rsid w:val="00DA6E5F"/>
    <w:rsid w:val="00DB2681"/>
    <w:rsid w:val="00DC7DD8"/>
    <w:rsid w:val="00DD095C"/>
    <w:rsid w:val="00DD264D"/>
    <w:rsid w:val="00DF7FDB"/>
    <w:rsid w:val="00E16239"/>
    <w:rsid w:val="00E2792A"/>
    <w:rsid w:val="00E405B7"/>
    <w:rsid w:val="00E4185A"/>
    <w:rsid w:val="00E45AD9"/>
    <w:rsid w:val="00E46CD1"/>
    <w:rsid w:val="00E53143"/>
    <w:rsid w:val="00E93FA4"/>
    <w:rsid w:val="00EA0751"/>
    <w:rsid w:val="00EA5147"/>
    <w:rsid w:val="00EB419C"/>
    <w:rsid w:val="00EE4628"/>
    <w:rsid w:val="00F10002"/>
    <w:rsid w:val="00F2443F"/>
    <w:rsid w:val="00F42ACF"/>
    <w:rsid w:val="00F8468C"/>
    <w:rsid w:val="00F94A1A"/>
    <w:rsid w:val="00F97A78"/>
    <w:rsid w:val="00FA0386"/>
    <w:rsid w:val="00FB65D9"/>
    <w:rsid w:val="00FB7EBD"/>
    <w:rsid w:val="00FC1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3C16F699"/>
  <w15:docId w15:val="{FADB071C-482F-4972-9680-47CB9AEDB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00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99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E39A4F-8806-45D9-84F5-AA7AFAC6A0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nurettin menteş</cp:lastModifiedBy>
  <cp:revision>4</cp:revision>
  <cp:lastPrinted>2018-11-20T13:03:00Z</cp:lastPrinted>
  <dcterms:created xsi:type="dcterms:W3CDTF">2021-06-19T12:38:00Z</dcterms:created>
  <dcterms:modified xsi:type="dcterms:W3CDTF">2022-04-19T14:55:00Z</dcterms:modified>
</cp:coreProperties>
</file>